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F832D5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5.5.-19.5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F832D5" w:rsidTr="00A45D45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832D5" w:rsidTr="00F77289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A TJESTENINOM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832D5" w:rsidTr="008A7A79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832D5" w:rsidTr="007E78BC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ŠKOLSKI KRUH 1 ŠNITA, VARIVO OD KORJENASTOG POVRĆA, PILETINE I HELJDE , BISKVITNI KOLAČ , SALATA CIKL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832D5" w:rsidTr="003E092A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PEKMEZ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832D5" w:rsidTr="00506A51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MLINCIMA , SALATA OD CIKLE I MRKVE , BISKVITNI KOLAČ S VIŠNJ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F832D5" w:rsidTr="00927E0C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IR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832D5" w:rsidTr="008206F8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PIRE KRUMPIROM , SALATA KUPUS KISELI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F832D5" w:rsidTr="00EC1870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F832D5" w:rsidRPr="005B4B51" w:rsidRDefault="00F832D5" w:rsidP="00F832D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F832D5" w:rsidRDefault="00F832D5" w:rsidP="00F832D5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KMEZ OD ŠLIVE NA KUKURUZNOM KRUHU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F832D5" w:rsidRDefault="00F832D5" w:rsidP="00F832D5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3C7BEA" w:rsidTr="00D805EB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C7BEA" w:rsidRPr="005B4B51" w:rsidRDefault="003C7BEA" w:rsidP="003C7BEA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 w:colFirst="2" w:colLast="2"/>
          </w:p>
        </w:tc>
        <w:tc>
          <w:tcPr>
            <w:tcW w:w="1170" w:type="dxa"/>
            <w:vAlign w:val="center"/>
          </w:tcPr>
          <w:p w:rsidR="003C7BEA" w:rsidRDefault="003C7BEA" w:rsidP="003C7BEA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7BEA" w:rsidRDefault="003C7BEA" w:rsidP="003C7B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S RAJČICOM , KREM JUHA OD MRKVE , TJESTENINA CARBONARA , SAVIJAČA OD JABUKA I ORAH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7BEA" w:rsidRDefault="003C7BEA" w:rsidP="003C7B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7BEA" w:rsidRDefault="003C7BEA" w:rsidP="003C7B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7BEA" w:rsidRDefault="003C7BEA" w:rsidP="003C7B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7BEA" w:rsidRDefault="003C7BEA" w:rsidP="003C7BEA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C7BEA" w:rsidRDefault="003C7BEA" w:rsidP="003C7BEA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bookmarkEnd w:id="0"/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4631" w:rsidRDefault="003D4631">
      <w:pPr>
        <w:spacing w:line="240" w:lineRule="auto"/>
      </w:pPr>
      <w:r>
        <w:separator/>
      </w:r>
    </w:p>
  </w:endnote>
  <w:endnote w:type="continuationSeparator" w:id="0">
    <w:p w:rsidR="003D4631" w:rsidRDefault="003D46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4631" w:rsidRDefault="003D4631">
      <w:pPr>
        <w:spacing w:line="240" w:lineRule="auto"/>
      </w:pPr>
      <w:r>
        <w:separator/>
      </w:r>
    </w:p>
  </w:footnote>
  <w:footnote w:type="continuationSeparator" w:id="0">
    <w:p w:rsidR="003D4631" w:rsidRDefault="003D46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3C7BEA"/>
    <w:rsid w:val="003D4631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736D5"/>
    <w:rsid w:val="00DC0232"/>
    <w:rsid w:val="00F80DC0"/>
    <w:rsid w:val="00F83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352192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4</cp:revision>
  <dcterms:created xsi:type="dcterms:W3CDTF">2022-09-22T06:04:00Z</dcterms:created>
  <dcterms:modified xsi:type="dcterms:W3CDTF">2023-05-12T13:02:00Z</dcterms:modified>
</cp:coreProperties>
</file>